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FB5A" w14:textId="6C140C6A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lassroom Tasks</w:t>
      </w:r>
    </w:p>
    <w:p w14:paraId="2835EBC4" w14:textId="3B584D08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1</w:t>
      </w:r>
    </w:p>
    <w:p w14:paraId="458FF51C" w14:textId="60F3BD12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1A94EEF" wp14:editId="5A8996EE">
            <wp:extent cx="4595258" cy="2118544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1F4B8" w14:textId="77777777" w:rsidR="005207A9" w:rsidRDefault="005207A9" w:rsidP="005207A9">
      <w:pPr>
        <w:rPr>
          <w:rFonts w:ascii="Arial" w:hAnsi="Arial" w:cs="Arial"/>
        </w:rPr>
      </w:pPr>
    </w:p>
    <w:p w14:paraId="3822CF04" w14:textId="1530ED0C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4E12F57D" wp14:editId="1102A520">
            <wp:simplePos x="0" y="0"/>
            <wp:positionH relativeFrom="margin">
              <wp:align>center</wp:align>
            </wp:positionH>
            <wp:positionV relativeFrom="paragraph">
              <wp:posOffset>219257</wp:posOffset>
            </wp:positionV>
            <wp:extent cx="5395428" cy="4031329"/>
            <wp:effectExtent l="0" t="0" r="0" b="7620"/>
            <wp:wrapSquare wrapText="bothSides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5428" cy="40313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Task </w:t>
      </w:r>
      <w:r>
        <w:rPr>
          <w:rFonts w:ascii="Arial" w:hAnsi="Arial" w:cs="Arial"/>
        </w:rPr>
        <w:t>2</w:t>
      </w:r>
    </w:p>
    <w:p w14:paraId="6A9192F2" w14:textId="4588339D" w:rsidR="005207A9" w:rsidRPr="005207A9" w:rsidRDefault="005207A9" w:rsidP="005207A9">
      <w:pPr>
        <w:rPr>
          <w:rFonts w:ascii="Arial" w:hAnsi="Arial" w:cs="Arial"/>
        </w:rPr>
      </w:pPr>
    </w:p>
    <w:p w14:paraId="6D98CF44" w14:textId="7C1B8025" w:rsidR="005207A9" w:rsidRDefault="005207A9" w:rsidP="00F7200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3</w:t>
      </w:r>
    </w:p>
    <w:p w14:paraId="461013E3" w14:textId="7C65E244" w:rsidR="005207A9" w:rsidRDefault="005207A9" w:rsidP="00F7200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BA63E04" wp14:editId="5C3FA131">
            <wp:extent cx="3231160" cy="2926334"/>
            <wp:effectExtent l="0" t="0" r="7620" b="7620"/>
            <wp:docPr id="8" name="Picture 8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1160" cy="292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B3FE" w14:textId="65E7790B" w:rsidR="005207A9" w:rsidRDefault="005207A9" w:rsidP="00F7200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ask 4 </w:t>
      </w:r>
    </w:p>
    <w:p w14:paraId="312ADCCF" w14:textId="77431EDE" w:rsidR="005207A9" w:rsidRDefault="005207A9" w:rsidP="00F7200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5042AB3" wp14:editId="22FEC316">
            <wp:extent cx="4033157" cy="4466830"/>
            <wp:effectExtent l="0" t="0" r="5715" b="0"/>
            <wp:docPr id="9" name="Picture 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schematic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682" cy="446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0A048" w14:textId="77777777" w:rsidR="005207A9" w:rsidRDefault="005207A9" w:rsidP="00F72000">
      <w:pPr>
        <w:jc w:val="center"/>
        <w:rPr>
          <w:rFonts w:ascii="Arial" w:hAnsi="Arial" w:cs="Arial"/>
        </w:rPr>
      </w:pPr>
    </w:p>
    <w:p w14:paraId="2F4C909D" w14:textId="5465AF3D" w:rsidR="00F72000" w:rsidRDefault="005207A9" w:rsidP="00F7200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Lab Tasks </w:t>
      </w:r>
    </w:p>
    <w:p w14:paraId="4954CB88" w14:textId="55110CC0" w:rsidR="005207A9" w:rsidRP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7"/>
        <w:gridCol w:w="667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</w:tblGrid>
      <w:tr w:rsidR="000A7600" w14:paraId="2AB27619" w14:textId="77777777" w:rsidTr="000A7600">
        <w:tc>
          <w:tcPr>
            <w:tcW w:w="667" w:type="dxa"/>
          </w:tcPr>
          <w:p w14:paraId="51DAB6E2" w14:textId="172D6F0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E’</w:t>
            </w:r>
          </w:p>
        </w:tc>
        <w:tc>
          <w:tcPr>
            <w:tcW w:w="667" w:type="dxa"/>
          </w:tcPr>
          <w:p w14:paraId="4EA6EFCA" w14:textId="39EC5B7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S2</w:t>
            </w:r>
          </w:p>
        </w:tc>
        <w:tc>
          <w:tcPr>
            <w:tcW w:w="668" w:type="dxa"/>
          </w:tcPr>
          <w:p w14:paraId="754A039A" w14:textId="4535B52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S1</w:t>
            </w:r>
          </w:p>
        </w:tc>
        <w:tc>
          <w:tcPr>
            <w:tcW w:w="668" w:type="dxa"/>
          </w:tcPr>
          <w:p w14:paraId="33792860" w14:textId="45204B1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S0</w:t>
            </w:r>
          </w:p>
        </w:tc>
        <w:tc>
          <w:tcPr>
            <w:tcW w:w="668" w:type="dxa"/>
          </w:tcPr>
          <w:p w14:paraId="4A0EC769" w14:textId="545F561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0</w:t>
            </w:r>
          </w:p>
        </w:tc>
        <w:tc>
          <w:tcPr>
            <w:tcW w:w="668" w:type="dxa"/>
          </w:tcPr>
          <w:p w14:paraId="3404ED7F" w14:textId="69F4DB5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1</w:t>
            </w:r>
          </w:p>
        </w:tc>
        <w:tc>
          <w:tcPr>
            <w:tcW w:w="668" w:type="dxa"/>
          </w:tcPr>
          <w:p w14:paraId="3C17FF9F" w14:textId="0E782D5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2</w:t>
            </w:r>
          </w:p>
        </w:tc>
        <w:tc>
          <w:tcPr>
            <w:tcW w:w="668" w:type="dxa"/>
          </w:tcPr>
          <w:p w14:paraId="7FB65278" w14:textId="7A20EA2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3</w:t>
            </w:r>
          </w:p>
        </w:tc>
        <w:tc>
          <w:tcPr>
            <w:tcW w:w="668" w:type="dxa"/>
          </w:tcPr>
          <w:p w14:paraId="1086D263" w14:textId="74AE2C4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4</w:t>
            </w:r>
          </w:p>
        </w:tc>
        <w:tc>
          <w:tcPr>
            <w:tcW w:w="668" w:type="dxa"/>
          </w:tcPr>
          <w:p w14:paraId="1F41DF22" w14:textId="5FB573A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5</w:t>
            </w:r>
          </w:p>
        </w:tc>
        <w:tc>
          <w:tcPr>
            <w:tcW w:w="668" w:type="dxa"/>
          </w:tcPr>
          <w:p w14:paraId="3D19D38C" w14:textId="3B88C4A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6</w:t>
            </w:r>
          </w:p>
        </w:tc>
        <w:tc>
          <w:tcPr>
            <w:tcW w:w="668" w:type="dxa"/>
          </w:tcPr>
          <w:p w14:paraId="22D5848B" w14:textId="632DF29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I7</w:t>
            </w:r>
          </w:p>
        </w:tc>
        <w:tc>
          <w:tcPr>
            <w:tcW w:w="668" w:type="dxa"/>
          </w:tcPr>
          <w:p w14:paraId="744A8470" w14:textId="74BF6B1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Z</w:t>
            </w:r>
          </w:p>
        </w:tc>
        <w:tc>
          <w:tcPr>
            <w:tcW w:w="668" w:type="dxa"/>
          </w:tcPr>
          <w:p w14:paraId="69C7A283" w14:textId="28A119A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Z’</w:t>
            </w:r>
          </w:p>
        </w:tc>
      </w:tr>
      <w:tr w:rsidR="000A7600" w14:paraId="6919ADA0" w14:textId="77777777" w:rsidTr="000A7600">
        <w:tc>
          <w:tcPr>
            <w:tcW w:w="667" w:type="dxa"/>
          </w:tcPr>
          <w:p w14:paraId="1B697640" w14:textId="47620E8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7" w:type="dxa"/>
          </w:tcPr>
          <w:p w14:paraId="37EA2E92" w14:textId="5D3A1A3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E096F28" w14:textId="190C1BE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AFA1C63" w14:textId="00972CB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81FC70D" w14:textId="4299FF2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6240354" w14:textId="28DE633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EA0A3E8" w14:textId="7692324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3BCAE75" w14:textId="61A028E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87D9AAB" w14:textId="584D446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5A355A2" w14:textId="27474A7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618F494" w14:textId="75007F8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66BAB9B" w14:textId="182E52A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BA32AFC" w14:textId="0C8180F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0DB4B894" w14:textId="5F3E4EF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19C801E2" w14:textId="77777777" w:rsidTr="000A7600">
        <w:tc>
          <w:tcPr>
            <w:tcW w:w="667" w:type="dxa"/>
          </w:tcPr>
          <w:p w14:paraId="1926C53E" w14:textId="17D462B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7F69A77F" w14:textId="44250EB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34BBA63" w14:textId="5CB2FBC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B3A1632" w14:textId="5971744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E7258C6" w14:textId="41086F5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63C49140" w14:textId="45C6B54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7051E9E" w14:textId="7324EE0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A74491F" w14:textId="26DFBA7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A260D2C" w14:textId="09A0AA6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0D3FB77" w14:textId="0CDA1EE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F630410" w14:textId="73B6199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49F88CA" w14:textId="2BFFBBF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74FA950" w14:textId="74691B0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261F4C8A" w14:textId="7F3E8A3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6C3DEC6A" w14:textId="77777777" w:rsidTr="000A7600">
        <w:tc>
          <w:tcPr>
            <w:tcW w:w="667" w:type="dxa"/>
          </w:tcPr>
          <w:p w14:paraId="28FCF3F9" w14:textId="49DB716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0B286C21" w14:textId="7085CA9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28C8EB35" w14:textId="57B9C8B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3EF41317" w14:textId="0D54ECD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348D3418" w14:textId="7BA522F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8145549" w14:textId="578F4BE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F189FD2" w14:textId="2F5F58F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EB80E02" w14:textId="77E4241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5FE50F2" w14:textId="0648661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874352C" w14:textId="22811F9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D28A9FB" w14:textId="4EA626F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C0DE995" w14:textId="5731D1A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CC6EC72" w14:textId="1D498CD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166999CC" w14:textId="29ACEFB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4B9F1A1C" w14:textId="77777777" w:rsidTr="000A7600">
        <w:tc>
          <w:tcPr>
            <w:tcW w:w="667" w:type="dxa"/>
          </w:tcPr>
          <w:p w14:paraId="1EA39F63" w14:textId="029B3AD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06265CA1" w14:textId="621FCC6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08BC40CB" w14:textId="1BD084A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390E56FB" w14:textId="297DF13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762BAD9A" w14:textId="093C4CC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4AFE5A9" w14:textId="700226F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6B0A297B" w14:textId="6DF9984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FE65083" w14:textId="5E79493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1ABA31B" w14:textId="444BF5B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09D23D7" w14:textId="6106287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774D18F" w14:textId="7310735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7984EDD" w14:textId="7A8B8A3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9164E0C" w14:textId="5DD99EC0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7BD136E" w14:textId="62EC1D30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041117FB" w14:textId="77777777" w:rsidTr="000A7600">
        <w:tc>
          <w:tcPr>
            <w:tcW w:w="667" w:type="dxa"/>
          </w:tcPr>
          <w:p w14:paraId="31B97206" w14:textId="182E091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32581F74" w14:textId="0E0FCDD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79BB85B8" w14:textId="5F9B3F5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2A05E938" w14:textId="61DACD1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3FD0C91C" w14:textId="695B4F4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7C000C0" w14:textId="1D9D147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BE9ADD4" w14:textId="1B5457A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EBE5CF5" w14:textId="0682AED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800ECA9" w14:textId="311D363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683D813" w14:textId="71944AC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B053216" w14:textId="5924DC8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15F4006" w14:textId="05A087E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E27EB56" w14:textId="67059669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3C7C352F" w14:textId="0EF7B4F4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28C14C02" w14:textId="77777777" w:rsidTr="000A7600">
        <w:tc>
          <w:tcPr>
            <w:tcW w:w="667" w:type="dxa"/>
          </w:tcPr>
          <w:p w14:paraId="1ED1ABBD" w14:textId="391F011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6CB623EF" w14:textId="78F0DB8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228D8375" w14:textId="21F9EFC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9F8EE41" w14:textId="0C71512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4DD909C8" w14:textId="6EFD4BD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A591327" w14:textId="7D25C73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6407C4F" w14:textId="1431EA8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2EDC4EE" w14:textId="7325A6F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6A8BD53" w14:textId="48B55DD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273CAFC" w14:textId="3D689E7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F3ED100" w14:textId="762D8C8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7E4FAB1" w14:textId="5641D77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6721E5D" w14:textId="3AE35186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330382E5" w14:textId="19D81E8C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110A9850" w14:textId="77777777" w:rsidTr="000A7600">
        <w:tc>
          <w:tcPr>
            <w:tcW w:w="667" w:type="dxa"/>
          </w:tcPr>
          <w:p w14:paraId="1A8DA0C7" w14:textId="757A6C8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465DA0AC" w14:textId="4B23145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0E9D109" w14:textId="7243428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750504FB" w14:textId="195BE41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C9D12A9" w14:textId="0652F99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0E1B271" w14:textId="5E97B5C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D8752BF" w14:textId="01767EC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B7E3DFC" w14:textId="2704831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51CA2CD" w14:textId="70DE62C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69E3311" w14:textId="4084B03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E19ED89" w14:textId="4C75BEB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3BAA338" w14:textId="72641C5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A147E53" w14:textId="1FA4B256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5F3F0E0B" w14:textId="7F548EC9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41B8BB3A" w14:textId="77777777" w:rsidTr="000A7600">
        <w:tc>
          <w:tcPr>
            <w:tcW w:w="667" w:type="dxa"/>
          </w:tcPr>
          <w:p w14:paraId="5E81E025" w14:textId="74A283A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3780D64A" w14:textId="42D435C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64A9AF78" w14:textId="754A6F9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5CBD7F96" w14:textId="43A8E6C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6CD47408" w14:textId="383D7C7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D744F3E" w14:textId="2D57A79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210CC92" w14:textId="5A00180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984EF15" w14:textId="39EA904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3BD4BDA3" w14:textId="1E80BD1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B7BFB37" w14:textId="32A35F1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E61677E" w14:textId="5C221CA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9CBFFA6" w14:textId="35B8175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21B69F5" w14:textId="688A5F46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60BCAFFF" w14:textId="0B0EEF08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0B146A2D" w14:textId="77777777" w:rsidTr="000A7600">
        <w:tc>
          <w:tcPr>
            <w:tcW w:w="667" w:type="dxa"/>
          </w:tcPr>
          <w:p w14:paraId="66F387FE" w14:textId="19A2A82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27B51901" w14:textId="41A9326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698D0D42" w14:textId="12FEC34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63428B45" w14:textId="52954C6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AE5BE4C" w14:textId="29DC583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AC21020" w14:textId="3731D75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1F15D09" w14:textId="50A6F1E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38B1210" w14:textId="76ACE00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1940C9F4" w14:textId="4BE40AB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5905CD2" w14:textId="572E9F5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E45D38E" w14:textId="23B289B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7D1E4AD" w14:textId="60C9B88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A3E7E84" w14:textId="5A332B8A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6A88543C" w14:textId="21D8D1EB" w:rsidR="000A7600" w:rsidRPr="005207A9" w:rsidRDefault="00104092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2C00BE8E" w14:textId="77777777" w:rsidTr="000A7600">
        <w:tc>
          <w:tcPr>
            <w:tcW w:w="667" w:type="dxa"/>
          </w:tcPr>
          <w:p w14:paraId="2939F4CD" w14:textId="101A3A2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2F7115A5" w14:textId="44A2248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058251F" w14:textId="1B601F9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7094E95B" w14:textId="51A8C7C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BC932C2" w14:textId="30519B7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0AD0922" w14:textId="63FE8B4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94409DC" w14:textId="2F9BF71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23B12B8" w14:textId="4B84217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F49CF7F" w14:textId="611B971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DAA0CE2" w14:textId="7E35208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FBD1A75" w14:textId="1359F0C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4ACEAF8" w14:textId="129E5FB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8BF1E96" w14:textId="26AB358A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470528F3" w14:textId="1131B8B7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788E3DA1" w14:textId="77777777" w:rsidTr="000A7600">
        <w:tc>
          <w:tcPr>
            <w:tcW w:w="667" w:type="dxa"/>
          </w:tcPr>
          <w:p w14:paraId="339B23FB" w14:textId="5935134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61C01837" w14:textId="530635E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16DF37D" w14:textId="715DD9F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222BF68" w14:textId="387FC8F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A15A6B6" w14:textId="0531FDC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BA97B39" w14:textId="4A31650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FE8EAC8" w14:textId="0D6275E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583F9E3" w14:textId="04DA734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3163D6D" w14:textId="7A7FC3F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173F4EC6" w14:textId="1FBF052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2BDC30A" w14:textId="7C77883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4F050EA" w14:textId="320F5E3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25D0BA2" w14:textId="3B880631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6940B9D" w14:textId="6C626B1A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64137424" w14:textId="77777777" w:rsidTr="000A7600">
        <w:tc>
          <w:tcPr>
            <w:tcW w:w="667" w:type="dxa"/>
          </w:tcPr>
          <w:p w14:paraId="03DF4127" w14:textId="6430637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26D32BCB" w14:textId="0F98BB8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E43CE2F" w14:textId="194DD63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A49A6D5" w14:textId="5A1EF88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56921757" w14:textId="69E2223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D9635E7" w14:textId="16C4872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69EBBD4" w14:textId="1552359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29896D8" w14:textId="1CDDD25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2DFCCB6" w14:textId="067C71D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EBD3FB4" w14:textId="128EA61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5D41B135" w14:textId="10B28CF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C382FC5" w14:textId="36F2C8E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28D7986" w14:textId="16B3B477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87BE52B" w14:textId="071F01FD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2ACA142D" w14:textId="77777777" w:rsidTr="000A7600">
        <w:tc>
          <w:tcPr>
            <w:tcW w:w="667" w:type="dxa"/>
          </w:tcPr>
          <w:p w14:paraId="595B7AE5" w14:textId="2F65285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258679A9" w14:textId="304DBED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32F61366" w14:textId="713248D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25530314" w14:textId="312201A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7CA9D3A1" w14:textId="2347B78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1A28BEA0" w14:textId="2273A94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825D2C6" w14:textId="0DDF132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E13B6D1" w14:textId="2EC0287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559554D" w14:textId="6F27162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F2A61F6" w14:textId="0585960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7FCDEEE" w14:textId="2CD69C8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B010BA8" w14:textId="34DFE64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228F28A" w14:textId="4B9C08B2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37ED6F0D" w14:textId="3C0680F0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0F232C56" w14:textId="77777777" w:rsidTr="000A7600">
        <w:tc>
          <w:tcPr>
            <w:tcW w:w="667" w:type="dxa"/>
          </w:tcPr>
          <w:p w14:paraId="2574BCA5" w14:textId="56CA915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0A75C58F" w14:textId="31A04B7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6328BA97" w14:textId="00A551F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C8B232D" w14:textId="1CF9F5C8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70D13389" w14:textId="11579EB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4B305D5" w14:textId="73DA8D8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02F387FC" w14:textId="41EDF66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3B48C96" w14:textId="6E18213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0823F9E" w14:textId="498984A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FCF7B2C" w14:textId="46BB6FD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5B51A9B" w14:textId="70DA02D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4FCA7B0F" w14:textId="1B12A20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5DFC49E" w14:textId="608D3CB8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1486B6E5" w14:textId="255F4E44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18BE5AD5" w14:textId="77777777" w:rsidTr="000A7600">
        <w:tc>
          <w:tcPr>
            <w:tcW w:w="667" w:type="dxa"/>
          </w:tcPr>
          <w:p w14:paraId="53689B1C" w14:textId="5228201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6F136007" w14:textId="6D7B5DD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5557EB19" w14:textId="30FD59B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8E2EFFB" w14:textId="02670D1C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251D381E" w14:textId="696FA31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CFE98C2" w14:textId="4096CA4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E373DB6" w14:textId="61130C0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8477D68" w14:textId="62623F02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9A2D639" w14:textId="3BB1B947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7012192" w14:textId="38250EC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171C836" w14:textId="76AC63B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651AA837" w14:textId="0C91061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AB435B3" w14:textId="544A3E00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7E7CE732" w14:textId="3F3961CA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0A7600" w14:paraId="1477CA60" w14:textId="77777777" w:rsidTr="000A7600">
        <w:tc>
          <w:tcPr>
            <w:tcW w:w="667" w:type="dxa"/>
          </w:tcPr>
          <w:p w14:paraId="59AF65FC" w14:textId="34358AD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38E84EC3" w14:textId="30CB932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43225CFD" w14:textId="3C56CA5B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1856410F" w14:textId="0C695C59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400AAC8C" w14:textId="7ACFE14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48A575D" w14:textId="6E25F0E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A468930" w14:textId="32C192B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F09E0C2" w14:textId="73280C0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9006917" w14:textId="2C1DB9C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FCC5F83" w14:textId="00B54F9A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3E78FB5B" w14:textId="403E99E4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24FB8EF" w14:textId="4E7B8EA5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077691BA" w14:textId="1769496B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8" w:type="dxa"/>
          </w:tcPr>
          <w:p w14:paraId="6AC14B6F" w14:textId="3D3248D7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A7600" w14:paraId="13E45AE1" w14:textId="77777777" w:rsidTr="000A7600">
        <w:tc>
          <w:tcPr>
            <w:tcW w:w="667" w:type="dxa"/>
          </w:tcPr>
          <w:p w14:paraId="529B91AD" w14:textId="051D5A91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67" w:type="dxa"/>
          </w:tcPr>
          <w:p w14:paraId="35307AA8" w14:textId="0CD9838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1FDE4C96" w14:textId="689DD096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2E2CC9E5" w14:textId="0957E7E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74A20E6" w14:textId="14021E5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1DCCEB4" w14:textId="158D709D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EF29D3E" w14:textId="4725F0A3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4C8722CC" w14:textId="4306B3A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774ECCB0" w14:textId="0B6BD63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250F8150" w14:textId="32A23B00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5EE099D3" w14:textId="3CA28CEE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68" w:type="dxa"/>
          </w:tcPr>
          <w:p w14:paraId="697A2398" w14:textId="751C3E4F" w:rsidR="000A7600" w:rsidRPr="005207A9" w:rsidRDefault="000A76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0DB4664C" w14:textId="4D213812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68" w:type="dxa"/>
          </w:tcPr>
          <w:p w14:paraId="5CC5308C" w14:textId="0E70EDD3" w:rsidR="000A7600" w:rsidRPr="005207A9" w:rsidRDefault="0087312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</w:tbl>
    <w:p w14:paraId="569A954D" w14:textId="2B08F8FC" w:rsidR="000A7600" w:rsidRDefault="000A7600" w:rsidP="00F72000">
      <w:pPr>
        <w:jc w:val="center"/>
      </w:pPr>
    </w:p>
    <w:p w14:paraId="246B79C6" w14:textId="7C829DBE" w:rsidR="005207A9" w:rsidRP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#</w:t>
      </w:r>
      <w:r>
        <w:rPr>
          <w:rFonts w:ascii="Arial" w:hAnsi="Arial" w:cs="Arial"/>
        </w:rPr>
        <w:t>2</w:t>
      </w:r>
    </w:p>
    <w:tbl>
      <w:tblPr>
        <w:tblStyle w:val="TableGrid"/>
        <w:tblW w:w="0" w:type="auto"/>
        <w:tblInd w:w="363" w:type="dxa"/>
        <w:tblLook w:val="04A0" w:firstRow="1" w:lastRow="0" w:firstColumn="1" w:lastColumn="0" w:noHBand="0" w:noVBand="1"/>
      </w:tblPr>
      <w:tblGrid>
        <w:gridCol w:w="709"/>
        <w:gridCol w:w="722"/>
        <w:gridCol w:w="722"/>
        <w:gridCol w:w="722"/>
        <w:gridCol w:w="723"/>
        <w:gridCol w:w="723"/>
        <w:gridCol w:w="723"/>
        <w:gridCol w:w="723"/>
        <w:gridCol w:w="723"/>
        <w:gridCol w:w="724"/>
        <w:gridCol w:w="724"/>
        <w:gridCol w:w="689"/>
      </w:tblGrid>
      <w:tr w:rsidR="00F72000" w:rsidRPr="005207A9" w14:paraId="67EFAC5E" w14:textId="6145742F" w:rsidTr="00F72000">
        <w:tc>
          <w:tcPr>
            <w:tcW w:w="709" w:type="dxa"/>
          </w:tcPr>
          <w:p w14:paraId="0F8DE823" w14:textId="4500740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520F534A" w14:textId="3B1F4CD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S0</w:t>
            </w:r>
          </w:p>
        </w:tc>
        <w:tc>
          <w:tcPr>
            <w:tcW w:w="722" w:type="dxa"/>
          </w:tcPr>
          <w:p w14:paraId="30FB3026" w14:textId="3A8FE03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S1</w:t>
            </w:r>
          </w:p>
        </w:tc>
        <w:tc>
          <w:tcPr>
            <w:tcW w:w="722" w:type="dxa"/>
          </w:tcPr>
          <w:p w14:paraId="2F72FBB8" w14:textId="32700623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S2</w:t>
            </w:r>
          </w:p>
        </w:tc>
        <w:tc>
          <w:tcPr>
            <w:tcW w:w="723" w:type="dxa"/>
          </w:tcPr>
          <w:p w14:paraId="692F9A7B" w14:textId="65A24A0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0</w:t>
            </w:r>
          </w:p>
        </w:tc>
        <w:tc>
          <w:tcPr>
            <w:tcW w:w="723" w:type="dxa"/>
          </w:tcPr>
          <w:p w14:paraId="62465C50" w14:textId="6E6F45D4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1</w:t>
            </w:r>
          </w:p>
        </w:tc>
        <w:tc>
          <w:tcPr>
            <w:tcW w:w="723" w:type="dxa"/>
          </w:tcPr>
          <w:p w14:paraId="40505E07" w14:textId="720540C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2</w:t>
            </w:r>
          </w:p>
        </w:tc>
        <w:tc>
          <w:tcPr>
            <w:tcW w:w="723" w:type="dxa"/>
          </w:tcPr>
          <w:p w14:paraId="6633FAC6" w14:textId="0C9FBEC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3</w:t>
            </w:r>
          </w:p>
        </w:tc>
        <w:tc>
          <w:tcPr>
            <w:tcW w:w="723" w:type="dxa"/>
          </w:tcPr>
          <w:p w14:paraId="73285BAA" w14:textId="0483005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4</w:t>
            </w:r>
          </w:p>
        </w:tc>
        <w:tc>
          <w:tcPr>
            <w:tcW w:w="724" w:type="dxa"/>
          </w:tcPr>
          <w:p w14:paraId="44966A04" w14:textId="05AB98E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5</w:t>
            </w:r>
          </w:p>
        </w:tc>
        <w:tc>
          <w:tcPr>
            <w:tcW w:w="724" w:type="dxa"/>
          </w:tcPr>
          <w:p w14:paraId="596DE4CF" w14:textId="36DEFE7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6</w:t>
            </w:r>
          </w:p>
        </w:tc>
        <w:tc>
          <w:tcPr>
            <w:tcW w:w="689" w:type="dxa"/>
          </w:tcPr>
          <w:p w14:paraId="408708D7" w14:textId="5FBA13B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Y7</w:t>
            </w:r>
          </w:p>
        </w:tc>
      </w:tr>
      <w:tr w:rsidR="00F72000" w:rsidRPr="005207A9" w14:paraId="4C3CDC9C" w14:textId="176AEAD0" w:rsidTr="00F72000">
        <w:tc>
          <w:tcPr>
            <w:tcW w:w="709" w:type="dxa"/>
          </w:tcPr>
          <w:p w14:paraId="70B483D0" w14:textId="3D712B6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5831B175" w14:textId="0092586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0571A8C1" w14:textId="5C047DA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7463A005" w14:textId="2EDA626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3" w:type="dxa"/>
          </w:tcPr>
          <w:p w14:paraId="2CFECA97" w14:textId="2CB3EB8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3" w:type="dxa"/>
          </w:tcPr>
          <w:p w14:paraId="45AED68D" w14:textId="64A6C06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5F69B4F0" w14:textId="072D01B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754F5398" w14:textId="6F38B5FA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7F46EA72" w14:textId="60D4956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4C914F48" w14:textId="4C5526C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7D9B5C9D" w14:textId="09309E4E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7BBEE4B5" w14:textId="6BD1A6E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062E0C52" w14:textId="6558E7F7" w:rsidTr="00F72000">
        <w:tc>
          <w:tcPr>
            <w:tcW w:w="709" w:type="dxa"/>
          </w:tcPr>
          <w:p w14:paraId="55E823F6" w14:textId="399A1077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45B885A9" w14:textId="0955240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52EC7072" w14:textId="335633E3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53A2AD44" w14:textId="0AFCB766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3" w:type="dxa"/>
          </w:tcPr>
          <w:p w14:paraId="22DDDA1A" w14:textId="2A9ADB2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3404ED77" w14:textId="0D5E4C4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3" w:type="dxa"/>
          </w:tcPr>
          <w:p w14:paraId="3C16B5CA" w14:textId="75D85475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4E48CBC4" w14:textId="14612E44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59BDFFAF" w14:textId="7CE7B9E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435F9D5C" w14:textId="425EDD1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4624A07F" w14:textId="4D0D102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1EC7E472" w14:textId="35C54415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7854CBB4" w14:textId="7593AA99" w:rsidTr="00F72000">
        <w:tc>
          <w:tcPr>
            <w:tcW w:w="709" w:type="dxa"/>
          </w:tcPr>
          <w:p w14:paraId="2F9B53A6" w14:textId="6676721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74E4C112" w14:textId="22531EF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06CFD178" w14:textId="0D1148D6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6DA39ADE" w14:textId="1C147237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3" w:type="dxa"/>
          </w:tcPr>
          <w:p w14:paraId="38793248" w14:textId="11D578BA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1C8AC2E9" w14:textId="3E80BF2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12641474" w14:textId="75A194F6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3" w:type="dxa"/>
          </w:tcPr>
          <w:p w14:paraId="24715546" w14:textId="1025C773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2AE11B93" w14:textId="3085179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20573FEE" w14:textId="65BA97C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4E3C3F4A" w14:textId="376BD88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3D04B0D5" w14:textId="2512882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378B81D6" w14:textId="7800C1F4" w:rsidTr="00F72000">
        <w:tc>
          <w:tcPr>
            <w:tcW w:w="709" w:type="dxa"/>
          </w:tcPr>
          <w:p w14:paraId="68179FB7" w14:textId="69045D95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6D571BE6" w14:textId="69D8D97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41D64063" w14:textId="6B23E426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5370FD4A" w14:textId="576E574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3" w:type="dxa"/>
          </w:tcPr>
          <w:p w14:paraId="30B1EC3B" w14:textId="45853516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34C05FF0" w14:textId="6C32ECB9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532D3F1F" w14:textId="281CD9B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09DB664D" w14:textId="52DC98A7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3" w:type="dxa"/>
          </w:tcPr>
          <w:p w14:paraId="40F049E0" w14:textId="3E4149A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383A0177" w14:textId="79BD958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2456F897" w14:textId="3F5F7B6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501DA108" w14:textId="4EF195F4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1F5DFF99" w14:textId="1BB77F42" w:rsidTr="00F72000">
        <w:tc>
          <w:tcPr>
            <w:tcW w:w="709" w:type="dxa"/>
          </w:tcPr>
          <w:p w14:paraId="7E00C56E" w14:textId="67870CE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7EA3133B" w14:textId="3F1A9A1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5125AB74" w14:textId="5AF47EAA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2D2F6612" w14:textId="3F16706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3" w:type="dxa"/>
          </w:tcPr>
          <w:p w14:paraId="0E6B8DB8" w14:textId="22526BB4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4F2882C4" w14:textId="78B06B1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602D7883" w14:textId="4020099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4B75153A" w14:textId="2ADA34B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65BC3187" w14:textId="73D91F19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4" w:type="dxa"/>
          </w:tcPr>
          <w:p w14:paraId="4176119D" w14:textId="791F4CB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698E9E5B" w14:textId="40CDEF8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6999C829" w14:textId="4A703D6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12315EAC" w14:textId="4BA0CE25" w:rsidTr="00F72000">
        <w:tc>
          <w:tcPr>
            <w:tcW w:w="709" w:type="dxa"/>
          </w:tcPr>
          <w:p w14:paraId="742351B1" w14:textId="430793E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0A01ED96" w14:textId="7A96DC1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070457C1" w14:textId="70AC1925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2" w:type="dxa"/>
          </w:tcPr>
          <w:p w14:paraId="4CA74CCC" w14:textId="5AE392D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3" w:type="dxa"/>
          </w:tcPr>
          <w:p w14:paraId="493A051A" w14:textId="4EFAA2A5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51E28BDD" w14:textId="02E69F8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7B1C79D1" w14:textId="660A9C6E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0E7A53A5" w14:textId="694583B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05E79937" w14:textId="5674AE97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55AA8CE3" w14:textId="626177A9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4" w:type="dxa"/>
          </w:tcPr>
          <w:p w14:paraId="0AEBC6AC" w14:textId="2935C16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731147F1" w14:textId="0E4A10B9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758B9CF0" w14:textId="7901D4F8" w:rsidTr="00F72000">
        <w:tc>
          <w:tcPr>
            <w:tcW w:w="709" w:type="dxa"/>
          </w:tcPr>
          <w:p w14:paraId="0B09AA14" w14:textId="14C0BF8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0CCE8095" w14:textId="0885655A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69279A42" w14:textId="154D950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2F55D6C8" w14:textId="6785E187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23" w:type="dxa"/>
          </w:tcPr>
          <w:p w14:paraId="0B1D735A" w14:textId="003E6E02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03DEFC1F" w14:textId="38F0A494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1C7ADC20" w14:textId="13740C5A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305B6735" w14:textId="7BD303C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3D931CD8" w14:textId="783DF453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06905891" w14:textId="185A17C3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6AA275BC" w14:textId="22E90A9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689" w:type="dxa"/>
          </w:tcPr>
          <w:p w14:paraId="56542800" w14:textId="64FBE9FE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F72000" w:rsidRPr="005207A9" w14:paraId="12125E72" w14:textId="758F7637" w:rsidTr="00F72000">
        <w:tc>
          <w:tcPr>
            <w:tcW w:w="709" w:type="dxa"/>
          </w:tcPr>
          <w:p w14:paraId="081095C2" w14:textId="5CDF2FA1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722" w:type="dxa"/>
          </w:tcPr>
          <w:p w14:paraId="7F4DDC9C" w14:textId="008DD3D7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69154228" w14:textId="5C5B1FA8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2" w:type="dxa"/>
          </w:tcPr>
          <w:p w14:paraId="6F97F18A" w14:textId="1629EF8E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23" w:type="dxa"/>
          </w:tcPr>
          <w:p w14:paraId="331A2263" w14:textId="760F02F0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0CA5EF22" w14:textId="230860BE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54D3A38C" w14:textId="6C315A0F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5636148A" w14:textId="3C58D554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3" w:type="dxa"/>
          </w:tcPr>
          <w:p w14:paraId="73BED470" w14:textId="36FCD64D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4C154619" w14:textId="1CB61933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724" w:type="dxa"/>
          </w:tcPr>
          <w:p w14:paraId="672F0652" w14:textId="10F1691C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689" w:type="dxa"/>
          </w:tcPr>
          <w:p w14:paraId="1BB7239A" w14:textId="6148380B" w:rsidR="00F72000" w:rsidRPr="005207A9" w:rsidRDefault="00F72000" w:rsidP="00F720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07A9">
              <w:rPr>
                <w:rFonts w:ascii="Arial" w:hAnsi="Arial" w:cs="Arial"/>
                <w:sz w:val="24"/>
                <w:szCs w:val="24"/>
              </w:rPr>
              <w:t>D</w:t>
            </w:r>
          </w:p>
        </w:tc>
      </w:tr>
    </w:tbl>
    <w:p w14:paraId="4FE6C908" w14:textId="0218FEE5" w:rsidR="005207A9" w:rsidRDefault="005207A9" w:rsidP="005207A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1C2D55B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6A9B023F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64327C51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2138413A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3CA1D59E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6085E28F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4EFB7335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5957298B" w14:textId="1F7F86B5" w:rsidR="00605FD2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ask #</w:t>
      </w:r>
      <w:r>
        <w:rPr>
          <w:rFonts w:ascii="Arial" w:hAnsi="Arial" w:cs="Arial"/>
        </w:rPr>
        <w:t>3(I)</w:t>
      </w:r>
    </w:p>
    <w:p w14:paraId="370714A3" w14:textId="5DCEFF5E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9279708" wp14:editId="647C4F13">
            <wp:extent cx="5943600" cy="2479040"/>
            <wp:effectExtent l="0" t="0" r="0" b="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3753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5272EB70" w14:textId="5B6E0550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#3(I</w:t>
      </w:r>
      <w:r>
        <w:rPr>
          <w:rFonts w:ascii="Arial" w:hAnsi="Arial" w:cs="Arial"/>
        </w:rPr>
        <w:t>I</w:t>
      </w:r>
      <w:r>
        <w:rPr>
          <w:rFonts w:ascii="Arial" w:hAnsi="Arial" w:cs="Arial"/>
        </w:rPr>
        <w:t>)</w:t>
      </w:r>
    </w:p>
    <w:p w14:paraId="26CEBC6F" w14:textId="2FC2424A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A75D2AB" wp14:editId="1F6A394F">
            <wp:extent cx="5768840" cy="2972058"/>
            <wp:effectExtent l="0" t="0" r="3810" b="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2972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6555F" w14:textId="5385D6C2" w:rsidR="005207A9" w:rsidRDefault="005207A9" w:rsidP="005207A9">
      <w:pPr>
        <w:jc w:val="center"/>
        <w:rPr>
          <w:rFonts w:ascii="Arial" w:hAnsi="Arial" w:cs="Arial"/>
        </w:rPr>
      </w:pPr>
    </w:p>
    <w:p w14:paraId="1DBF0833" w14:textId="492552BB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#3(I</w:t>
      </w:r>
      <w:r>
        <w:rPr>
          <w:rFonts w:ascii="Arial" w:hAnsi="Arial" w:cs="Arial"/>
        </w:rPr>
        <w:t>II</w:t>
      </w:r>
      <w:r>
        <w:rPr>
          <w:rFonts w:ascii="Arial" w:hAnsi="Arial" w:cs="Arial"/>
        </w:rPr>
        <w:t>)</w:t>
      </w:r>
    </w:p>
    <w:p w14:paraId="37E3B144" w14:textId="68276466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4A4390BE" wp14:editId="2F975DBB">
            <wp:extent cx="4648603" cy="2697714"/>
            <wp:effectExtent l="0" t="0" r="0" b="762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FA79E" w14:textId="77777777" w:rsidR="005207A9" w:rsidRDefault="005207A9" w:rsidP="005207A9">
      <w:pPr>
        <w:jc w:val="center"/>
        <w:rPr>
          <w:rFonts w:ascii="Arial" w:hAnsi="Arial" w:cs="Arial"/>
        </w:rPr>
      </w:pPr>
    </w:p>
    <w:p w14:paraId="44AA3E34" w14:textId="5CF3A9E5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sk #3(I</w:t>
      </w:r>
      <w:r>
        <w:rPr>
          <w:rFonts w:ascii="Arial" w:hAnsi="Arial" w:cs="Arial"/>
        </w:rPr>
        <w:t>V</w:t>
      </w:r>
      <w:r>
        <w:rPr>
          <w:rFonts w:ascii="Arial" w:hAnsi="Arial" w:cs="Arial"/>
        </w:rPr>
        <w:t>)</w:t>
      </w:r>
    </w:p>
    <w:p w14:paraId="0AC9A3AA" w14:textId="1774EA83" w:rsidR="005207A9" w:rsidRDefault="005207A9" w:rsidP="005207A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B5560F4" wp14:editId="63AB69BA">
            <wp:extent cx="4577443" cy="4362264"/>
            <wp:effectExtent l="0" t="0" r="0" b="635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388" cy="436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D3B57" w14:textId="77777777" w:rsidR="005207A9" w:rsidRPr="005207A9" w:rsidRDefault="005207A9" w:rsidP="005207A9">
      <w:pPr>
        <w:jc w:val="center"/>
        <w:rPr>
          <w:rFonts w:ascii="Arial" w:hAnsi="Arial" w:cs="Arial"/>
        </w:rPr>
      </w:pPr>
    </w:p>
    <w:sectPr w:rsidR="005207A9" w:rsidRPr="00520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83079" w14:textId="77777777" w:rsidR="00700CE6" w:rsidRDefault="00700CE6" w:rsidP="00605FD2">
      <w:pPr>
        <w:spacing w:after="0" w:line="240" w:lineRule="auto"/>
      </w:pPr>
      <w:r>
        <w:separator/>
      </w:r>
    </w:p>
  </w:endnote>
  <w:endnote w:type="continuationSeparator" w:id="0">
    <w:p w14:paraId="094977B8" w14:textId="77777777" w:rsidR="00700CE6" w:rsidRDefault="00700CE6" w:rsidP="00605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6380B" w14:textId="77777777" w:rsidR="00700CE6" w:rsidRDefault="00700CE6" w:rsidP="00605FD2">
      <w:pPr>
        <w:spacing w:after="0" w:line="240" w:lineRule="auto"/>
      </w:pPr>
      <w:r>
        <w:separator/>
      </w:r>
    </w:p>
  </w:footnote>
  <w:footnote w:type="continuationSeparator" w:id="0">
    <w:p w14:paraId="1C8908B5" w14:textId="77777777" w:rsidR="00700CE6" w:rsidRDefault="00700CE6" w:rsidP="00605F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je0MDIytDQ2NTVR0lEKTi0uzszPAykwqgUAZHS8jywAAAA="/>
  </w:docVars>
  <w:rsids>
    <w:rsidRoot w:val="000A7600"/>
    <w:rsid w:val="000270BF"/>
    <w:rsid w:val="000A7600"/>
    <w:rsid w:val="00104092"/>
    <w:rsid w:val="005207A9"/>
    <w:rsid w:val="00605FD2"/>
    <w:rsid w:val="00700CE6"/>
    <w:rsid w:val="00873120"/>
    <w:rsid w:val="00F72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001D8"/>
  <w15:chartTrackingRefBased/>
  <w15:docId w15:val="{80B9D832-27B9-4459-88E9-CEF626871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5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FD2"/>
  </w:style>
  <w:style w:type="paragraph" w:styleId="Footer">
    <w:name w:val="footer"/>
    <w:basedOn w:val="Normal"/>
    <w:link w:val="FooterChar"/>
    <w:uiPriority w:val="99"/>
    <w:unhideWhenUsed/>
    <w:rsid w:val="00605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F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3</TotalTime>
  <Pages>5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2</cp:revision>
  <dcterms:created xsi:type="dcterms:W3CDTF">2021-05-11T11:14:00Z</dcterms:created>
  <dcterms:modified xsi:type="dcterms:W3CDTF">2021-05-11T11:14:00Z</dcterms:modified>
</cp:coreProperties>
</file>